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Hallenstein Glasson Holding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4"/>
        <w:gridCol w:w="5662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uart Duncan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06 25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hallensteinglasson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133B807" w:rsidR="00661C78" w:rsidRDefault="00AC7184">
      <w:r>
        <w:rPr>
          <w:noProof/>
        </w:rPr>
        <w:drawing>
          <wp:inline distT="0" distB="0" distL="0" distR="0" wp14:anchorId="213CFB22" wp14:editId="2B002FBA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AC7184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</Words>
  <Characters>231</Characters>
  <Application>Microsoft Office Word</Application>
  <DocSecurity>0</DocSecurity>
  <Lines>1</Lines>
  <Paragraphs>1</Paragraphs>
  <ScaleCrop>false</ScaleCrop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6:00Z</dcterms:modified>
</cp:coreProperties>
</file>